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D27" w14:textId="059A0948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047A9EF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6F31C68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39AA7A6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OMPROBACIÓN</w:t>
      </w:r>
    </w:p>
    <w:p w14:paraId="3F1E6D89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5CFFA2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C79BA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AC3408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7854FE3B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FAA09C7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9460A4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064BA5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90D5B3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2632F49" w14:textId="77FA9267" w:rsidR="00E30ADF" w:rsidRDefault="00E30ADF" w:rsidP="00E30ADF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hacer llegar la comprobación de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la cantidad de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$</w:t>
      </w:r>
      <w:r w:rsidR="00743980" w:rsidRPr="00743980">
        <w:rPr>
          <w:lang w:val="es-MX"/>
        </w:rPr>
        <w:t xml:space="preserve"> </w:t>
      </w:r>
      <w:r w:rsidR="00743980" w:rsidRPr="0074398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</w:t>
      </w:r>
      <w:r w:rsidR="0074398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743980" w:rsidRPr="0074398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35.64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743980" w:rsidRPr="0074398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UN MIL CIENTO TREINTA Y CINCO 64/100 M.N.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)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al </w:t>
      </w:r>
      <w:bookmarkStart w:id="1" w:name="_GoBack"/>
      <w:r w:rsidRPr="008B576B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proveedor</w:t>
      </w:r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bookmarkEnd w:id="1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Control </w:t>
      </w:r>
      <w:proofErr w:type="spellStart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ecnico</w:t>
      </w:r>
      <w:proofErr w:type="spellEnd"/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y Representaciones, S.A. de C.V.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Anexo a la presente la factura correspondient</w:t>
      </w:r>
      <w:bookmarkEnd w:id="0"/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e.</w:t>
      </w:r>
    </w:p>
    <w:p w14:paraId="5219D5B7" w14:textId="77777777" w:rsidR="00E30ADF" w:rsidRDefault="00E30ADF" w:rsidP="00E30ADF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428B14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8261542" w14:textId="236F267D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0A79B8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A6CAB8" w14:textId="46C46A0A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ABBD67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1FD3CD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70D0C0E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A945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14C6B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189FB1" w14:textId="348E56FE" w:rsidR="00E30ADF" w:rsidRDefault="0084148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C1BF9" wp14:editId="59740B6A">
            <wp:simplePos x="0" y="0"/>
            <wp:positionH relativeFrom="column">
              <wp:posOffset>2918460</wp:posOffset>
            </wp:positionH>
            <wp:positionV relativeFrom="paragraph">
              <wp:posOffset>3175</wp:posOffset>
            </wp:positionV>
            <wp:extent cx="1257300" cy="702945"/>
            <wp:effectExtent l="0" t="0" r="0" b="1905"/>
            <wp:wrapSquare wrapText="bothSides"/>
            <wp:docPr id="1" name="Picture 1" descr="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g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3262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CAE89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4943C3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1B9936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7592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E30ADF" w:rsidRDefault="00787BE3" w:rsidP="00E30ADF"/>
    <w:sectPr w:rsidR="00065A79" w:rsidRPr="00E30AD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03269" w14:textId="77777777" w:rsidR="00787BE3" w:rsidRDefault="00787BE3" w:rsidP="00F512E7">
      <w:pPr>
        <w:spacing w:after="0" w:line="240" w:lineRule="auto"/>
      </w:pPr>
      <w:r>
        <w:separator/>
      </w:r>
    </w:p>
  </w:endnote>
  <w:endnote w:type="continuationSeparator" w:id="0">
    <w:p w14:paraId="1BD2DE6E" w14:textId="77777777" w:rsidR="00787BE3" w:rsidRDefault="00787BE3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8B576B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82A64" w14:textId="77777777" w:rsidR="00787BE3" w:rsidRDefault="00787BE3" w:rsidP="00F512E7">
      <w:pPr>
        <w:spacing w:after="0" w:line="240" w:lineRule="auto"/>
      </w:pPr>
      <w:r>
        <w:separator/>
      </w:r>
    </w:p>
  </w:footnote>
  <w:footnote w:type="continuationSeparator" w:id="0">
    <w:p w14:paraId="4702B4B7" w14:textId="77777777" w:rsidR="00787BE3" w:rsidRDefault="00787BE3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C60F3"/>
    <w:rsid w:val="000D1985"/>
    <w:rsid w:val="000E1363"/>
    <w:rsid w:val="000F0424"/>
    <w:rsid w:val="00213636"/>
    <w:rsid w:val="00256A2A"/>
    <w:rsid w:val="00262D1A"/>
    <w:rsid w:val="002877DC"/>
    <w:rsid w:val="00352F18"/>
    <w:rsid w:val="003F5CB5"/>
    <w:rsid w:val="00441728"/>
    <w:rsid w:val="004A0143"/>
    <w:rsid w:val="004D7C1D"/>
    <w:rsid w:val="00551089"/>
    <w:rsid w:val="006A2C48"/>
    <w:rsid w:val="006E42AE"/>
    <w:rsid w:val="0073468C"/>
    <w:rsid w:val="00743980"/>
    <w:rsid w:val="00787BE3"/>
    <w:rsid w:val="007932C8"/>
    <w:rsid w:val="0084148F"/>
    <w:rsid w:val="00846C1F"/>
    <w:rsid w:val="00893E7A"/>
    <w:rsid w:val="008A5AE9"/>
    <w:rsid w:val="008B576B"/>
    <w:rsid w:val="00972851"/>
    <w:rsid w:val="00AB2CDF"/>
    <w:rsid w:val="00C8139F"/>
    <w:rsid w:val="00C9282F"/>
    <w:rsid w:val="00CB094A"/>
    <w:rsid w:val="00D60D0C"/>
    <w:rsid w:val="00D91B61"/>
    <w:rsid w:val="00E30ADF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6</cp:revision>
  <cp:lastPrinted>2020-11-18T03:12:00Z</cp:lastPrinted>
  <dcterms:created xsi:type="dcterms:W3CDTF">2020-11-18T02:59:00Z</dcterms:created>
  <dcterms:modified xsi:type="dcterms:W3CDTF">2020-11-18T03:12:00Z</dcterms:modified>
</cp:coreProperties>
</file>